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42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8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4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3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4"/>
    <w:bookmarkStart w:id="26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5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6"/>
    <w:bookmarkStart w:id="28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7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8"/>
    <w:bookmarkStart w:id="30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9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0"/>
    <w:bookmarkStart w:id="32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1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2"/>
    <w:bookmarkStart w:id="34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3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4"/>
    <w:bookmarkStart w:id="36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5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6"/>
    <w:bookmarkStart w:id="38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7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8"/>
    <w:bookmarkStart w:id="40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9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0"/>
    <w:bookmarkStart w:id="42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1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23T09:24:34Z</dcterms:created>
  <dcterms:modified xsi:type="dcterms:W3CDTF">2025-05-23T0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23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